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123FF" w:rsidRPr="00E67FD3" w:rsidRDefault="00E67FD3" w:rsidP="00E67FD3">
      <w:pPr>
        <w:jc w:val="center"/>
        <w:rPr>
          <w:color w:val="FF0000"/>
          <w:u w:val="single"/>
        </w:rPr>
      </w:pPr>
      <w:r w:rsidRPr="00E67FD3">
        <w:rPr>
          <w:color w:val="FF0000"/>
          <w:u w:val="single"/>
        </w:rPr>
        <w:t>BRUHAT BANGALORE MAHANAGARA PALIKE</w:t>
      </w:r>
    </w:p>
    <w:p w:rsidR="00E67FD3" w:rsidRDefault="00E67FD3" w:rsidP="00E67FD3">
      <w:pPr>
        <w:jc w:val="center"/>
        <w:rPr>
          <w:b/>
          <w:u w:val="single"/>
        </w:rPr>
      </w:pPr>
      <w:r w:rsidRPr="00E67FD3">
        <w:rPr>
          <w:b/>
          <w:u w:val="single"/>
        </w:rPr>
        <w:t>Application for Birth Certificate</w:t>
      </w:r>
    </w:p>
    <w:p w:rsidR="00E67FD3" w:rsidRDefault="00E67FD3" w:rsidP="00E67FD3">
      <w:pPr>
        <w:rPr>
          <w:b/>
        </w:rPr>
      </w:pPr>
      <w:r>
        <w:rPr>
          <w:b/>
        </w:rPr>
        <w:t>1. Applicant Name with Full Address and Contact Number…………………………</w:t>
      </w:r>
    </w:p>
    <w:p w:rsidR="00E67FD3" w:rsidRDefault="00E67FD3" w:rsidP="00E67FD3">
      <w:pPr>
        <w:rPr>
          <w:b/>
        </w:rPr>
      </w:pPr>
      <w:r>
        <w:rPr>
          <w:b/>
        </w:rPr>
        <w:t>……………………………………………………………………………………………………………………</w:t>
      </w:r>
    </w:p>
    <w:p w:rsidR="00E67FD3" w:rsidRDefault="00E67FD3" w:rsidP="00E67FD3">
      <w:pPr>
        <w:rPr>
          <w:b/>
        </w:rPr>
      </w:pPr>
      <w:r>
        <w:rPr>
          <w:b/>
        </w:rPr>
        <w:t>2. Details of Birth:</w:t>
      </w:r>
    </w:p>
    <w:p w:rsidR="00E67FD3" w:rsidRDefault="00E67FD3" w:rsidP="00E67FD3">
      <w:pPr>
        <w:rPr>
          <w:b/>
        </w:rPr>
      </w:pPr>
      <w:r>
        <w:rPr>
          <w:b/>
        </w:rPr>
        <w:t>a) Gender…………… b) Da</w:t>
      </w:r>
      <w:bookmarkStart w:id="0" w:name="_GoBack"/>
      <w:bookmarkEnd w:id="0"/>
      <w:r>
        <w:rPr>
          <w:b/>
        </w:rPr>
        <w:t>te of Birth………..  c) Reg. Date……………………………..</w:t>
      </w:r>
    </w:p>
    <w:p w:rsidR="00E67FD3" w:rsidRDefault="00E67FD3" w:rsidP="00E67FD3">
      <w:pPr>
        <w:rPr>
          <w:b/>
        </w:rPr>
      </w:pPr>
      <w:r>
        <w:rPr>
          <w:b/>
        </w:rPr>
        <w:t>d) Mother Name……………………………………… e) Father Name………………………..</w:t>
      </w:r>
    </w:p>
    <w:p w:rsidR="00E67FD3" w:rsidRDefault="00E67FD3" w:rsidP="00E67FD3">
      <w:pPr>
        <w:rPr>
          <w:b/>
        </w:rPr>
      </w:pPr>
      <w:r>
        <w:rPr>
          <w:b/>
        </w:rPr>
        <w:t>g) Place of Birth/Hospital Name with Address…………………………………………….</w:t>
      </w:r>
    </w:p>
    <w:p w:rsidR="00E67FD3" w:rsidRDefault="00E67FD3" w:rsidP="00E67FD3">
      <w:pPr>
        <w:rPr>
          <w:b/>
        </w:rPr>
      </w:pPr>
      <w:r>
        <w:rPr>
          <w:b/>
        </w:rPr>
        <w:t>………………………………………………………………………………………………………………….</w:t>
      </w:r>
    </w:p>
    <w:p w:rsidR="00E67FD3" w:rsidRDefault="00E67FD3" w:rsidP="00E67FD3">
      <w:pPr>
        <w:rPr>
          <w:b/>
        </w:rPr>
      </w:pPr>
      <w:r>
        <w:rPr>
          <w:b/>
        </w:rPr>
        <w:t>3. Number of Certificates………...</w:t>
      </w:r>
    </w:p>
    <w:p w:rsidR="00E67FD3" w:rsidRDefault="00E67FD3" w:rsidP="00E67FD3">
      <w:pPr>
        <w:rPr>
          <w:b/>
        </w:rPr>
      </w:pPr>
      <w:r>
        <w:rPr>
          <w:b/>
        </w:rPr>
        <w:t>Date:                                                                                                                                       Signature of Applicant</w:t>
      </w:r>
    </w:p>
    <w:p w:rsidR="00E67FD3" w:rsidRDefault="00E67FD3" w:rsidP="00E67FD3">
      <w:pPr>
        <w:rPr>
          <w:b/>
        </w:rPr>
      </w:pPr>
      <w:r>
        <w:rPr>
          <w:b/>
        </w:rPr>
        <w:t xml:space="preserve">                                                                               Note:</w:t>
      </w:r>
    </w:p>
    <w:p w:rsidR="00E67FD3" w:rsidRDefault="00E67FD3" w:rsidP="00E67FD3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The application should be applied only if the events come under BBMP limits.</w:t>
      </w:r>
    </w:p>
    <w:p w:rsidR="00E67FD3" w:rsidRDefault="00E67FD3" w:rsidP="00E67FD3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The Birth Certificate should be collected within 30days from due date later it will not be considered &amp; submitted documents will not be returned.</w:t>
      </w:r>
    </w:p>
    <w:p w:rsidR="00E67FD3" w:rsidRPr="00E67FD3" w:rsidRDefault="00E67FD3" w:rsidP="00E67FD3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Once Fee paid will not be returned.</w:t>
      </w:r>
    </w:p>
    <w:p w:rsidR="00E67FD3" w:rsidRDefault="00E67FD3" w:rsidP="00E67FD3">
      <w:pPr>
        <w:rPr>
          <w:b/>
        </w:rPr>
      </w:pPr>
    </w:p>
    <w:p w:rsidR="00E67FD3" w:rsidRPr="00E67FD3" w:rsidRDefault="00E67FD3" w:rsidP="00E67FD3">
      <w:pPr>
        <w:rPr>
          <w:b/>
        </w:rPr>
      </w:pPr>
    </w:p>
    <w:p w:rsidR="00E67FD3" w:rsidRPr="00E67FD3" w:rsidRDefault="00E67FD3" w:rsidP="00E67FD3">
      <w:pPr>
        <w:pStyle w:val="ListParagraph"/>
        <w:rPr>
          <w:b/>
          <w:u w:val="single"/>
        </w:rPr>
      </w:pPr>
    </w:p>
    <w:p w:rsidR="00E67FD3" w:rsidRDefault="00E67FD3"/>
    <w:sectPr w:rsidR="00E67F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8C4BA8"/>
    <w:multiLevelType w:val="hybridMultilevel"/>
    <w:tmpl w:val="B540FA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9B3670B"/>
    <w:multiLevelType w:val="hybridMultilevel"/>
    <w:tmpl w:val="79505F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doNotDisplayPageBoundarie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0MjM1sbS0NDAwtjBV0lEKTi0uzszPAykwrAUAzjEt6CwAAAA="/>
  </w:docVars>
  <w:rsids>
    <w:rsidRoot w:val="00E67FD3"/>
    <w:rsid w:val="005123FF"/>
    <w:rsid w:val="00E67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94F9630-80A9-484A-B418-0EDF5351A0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7F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E8930F-E820-406E-936E-F2A746F595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44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 no 1</dc:creator>
  <cp:keywords/>
  <dc:description/>
  <cp:lastModifiedBy>acer no 1</cp:lastModifiedBy>
  <cp:revision>1</cp:revision>
  <dcterms:created xsi:type="dcterms:W3CDTF">2018-01-11T06:42:00Z</dcterms:created>
  <dcterms:modified xsi:type="dcterms:W3CDTF">2018-01-11T06:51:00Z</dcterms:modified>
</cp:coreProperties>
</file>